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2970"/>
      </w:tblGrid>
      <w:tr w:rsidR="00984CB6" w14:paraId="0B5CBFC1" w14:textId="77777777" w:rsidTr="0084044E">
        <w:tc>
          <w:tcPr>
            <w:tcW w:w="3235" w:type="dxa"/>
            <w:shd w:val="clear" w:color="auto" w:fill="E7E6E6" w:themeFill="background2"/>
          </w:tcPr>
          <w:p w14:paraId="0E4DC904" w14:textId="225F2655" w:rsidR="00984CB6" w:rsidRPr="007E39A4" w:rsidRDefault="00984CB6" w:rsidP="00A847C8">
            <w:pPr>
              <w:rPr>
                <w:b/>
                <w:bCs/>
              </w:rPr>
            </w:pPr>
            <w:r w:rsidRPr="007E39A4">
              <w:rPr>
                <w:b/>
                <w:bCs/>
              </w:rPr>
              <w:t>Committee</w:t>
            </w:r>
          </w:p>
        </w:tc>
        <w:tc>
          <w:tcPr>
            <w:tcW w:w="2970" w:type="dxa"/>
            <w:shd w:val="clear" w:color="auto" w:fill="E7E6E6" w:themeFill="background2"/>
          </w:tcPr>
          <w:p w14:paraId="592569E8" w14:textId="04E8574D" w:rsidR="00984CB6" w:rsidRPr="007E39A4" w:rsidRDefault="00984CB6" w:rsidP="00A847C8">
            <w:pPr>
              <w:rPr>
                <w:b/>
                <w:bCs/>
              </w:rPr>
            </w:pPr>
            <w:r w:rsidRPr="007E39A4">
              <w:rPr>
                <w:b/>
                <w:bCs/>
              </w:rPr>
              <w:t>Chairperson</w:t>
            </w:r>
          </w:p>
        </w:tc>
      </w:tr>
      <w:tr w:rsidR="002337BE" w14:paraId="157CC50D" w14:textId="77777777" w:rsidTr="0084044E">
        <w:tc>
          <w:tcPr>
            <w:tcW w:w="3235" w:type="dxa"/>
          </w:tcPr>
          <w:p w14:paraId="6E8A5075" w14:textId="3CF6E78A" w:rsidR="002337BE" w:rsidRDefault="002337BE" w:rsidP="00A847C8">
            <w:r>
              <w:t>Website</w:t>
            </w:r>
          </w:p>
        </w:tc>
        <w:tc>
          <w:tcPr>
            <w:tcW w:w="2970" w:type="dxa"/>
          </w:tcPr>
          <w:p w14:paraId="4B3D9B54" w14:textId="58F743A9" w:rsidR="002337BE" w:rsidRDefault="002337BE" w:rsidP="00A847C8">
            <w:r>
              <w:t>Jessee Maloney</w:t>
            </w:r>
          </w:p>
        </w:tc>
      </w:tr>
      <w:tr w:rsidR="00106EA6" w14:paraId="12985969" w14:textId="77777777" w:rsidTr="0084044E">
        <w:tc>
          <w:tcPr>
            <w:tcW w:w="3235" w:type="dxa"/>
          </w:tcPr>
          <w:p w14:paraId="77F6FC60" w14:textId="44E4C274" w:rsidR="00106EA6" w:rsidRDefault="00106EA6" w:rsidP="00A847C8">
            <w:r>
              <w:t>Rules &amp; By Laws Update</w:t>
            </w:r>
          </w:p>
        </w:tc>
        <w:tc>
          <w:tcPr>
            <w:tcW w:w="2970" w:type="dxa"/>
          </w:tcPr>
          <w:p w14:paraId="593CF538" w14:textId="40EA269D" w:rsidR="00106EA6" w:rsidRDefault="00106EA6" w:rsidP="00A847C8">
            <w:r>
              <w:t>Jonathan White</w:t>
            </w:r>
          </w:p>
        </w:tc>
      </w:tr>
      <w:tr w:rsidR="002337BE" w14:paraId="2DC4DFDD" w14:textId="77777777" w:rsidTr="0084044E">
        <w:tc>
          <w:tcPr>
            <w:tcW w:w="3235" w:type="dxa"/>
          </w:tcPr>
          <w:p w14:paraId="6EA04DE6" w14:textId="1B937B29" w:rsidR="002337BE" w:rsidRDefault="00984CB6" w:rsidP="00A847C8">
            <w:r>
              <w:t xml:space="preserve">Leesburg Facility </w:t>
            </w:r>
          </w:p>
        </w:tc>
        <w:tc>
          <w:tcPr>
            <w:tcW w:w="2970" w:type="dxa"/>
          </w:tcPr>
          <w:p w14:paraId="16D96A04" w14:textId="053AA189" w:rsidR="002337BE" w:rsidRDefault="00984CB6" w:rsidP="00A847C8">
            <w:r>
              <w:t>Jessee Maloney</w:t>
            </w:r>
          </w:p>
        </w:tc>
      </w:tr>
      <w:tr w:rsidR="002337BE" w14:paraId="1C380427" w14:textId="77777777" w:rsidTr="0084044E">
        <w:tc>
          <w:tcPr>
            <w:tcW w:w="3235" w:type="dxa"/>
          </w:tcPr>
          <w:p w14:paraId="74CCF4E7" w14:textId="7413AA30" w:rsidR="002337BE" w:rsidRDefault="00984CB6" w:rsidP="00A847C8">
            <w:r>
              <w:t>Purcellville</w:t>
            </w:r>
          </w:p>
        </w:tc>
        <w:tc>
          <w:tcPr>
            <w:tcW w:w="2970" w:type="dxa"/>
          </w:tcPr>
          <w:p w14:paraId="75DC3707" w14:textId="6687E258" w:rsidR="002337BE" w:rsidRDefault="00984CB6" w:rsidP="00A847C8">
            <w:r>
              <w:t>Tom Hill</w:t>
            </w:r>
          </w:p>
        </w:tc>
      </w:tr>
      <w:tr w:rsidR="002337BE" w14:paraId="4FB6FA7D" w14:textId="77777777" w:rsidTr="0084044E">
        <w:tc>
          <w:tcPr>
            <w:tcW w:w="3235" w:type="dxa"/>
          </w:tcPr>
          <w:p w14:paraId="2C040258" w14:textId="21377EFD" w:rsidR="002337BE" w:rsidRDefault="001471F8" w:rsidP="00A847C8">
            <w:r>
              <w:t>Scheduling</w:t>
            </w:r>
          </w:p>
        </w:tc>
        <w:tc>
          <w:tcPr>
            <w:tcW w:w="2970" w:type="dxa"/>
          </w:tcPr>
          <w:p w14:paraId="30DAA9F5" w14:textId="6BFF4A0C" w:rsidR="002337BE" w:rsidRDefault="002B223A" w:rsidP="00A847C8">
            <w:r w:rsidRPr="002B223A">
              <w:rPr>
                <w:highlight w:val="yellow"/>
              </w:rPr>
              <w:t>OPEN</w:t>
            </w:r>
          </w:p>
        </w:tc>
      </w:tr>
      <w:tr w:rsidR="00DF77D2" w14:paraId="648FAFE1" w14:textId="77777777" w:rsidTr="0084044E">
        <w:tc>
          <w:tcPr>
            <w:tcW w:w="3235" w:type="dxa"/>
          </w:tcPr>
          <w:p w14:paraId="0A7BB52B" w14:textId="11DB3742" w:rsidR="00DF77D2" w:rsidRDefault="00DF77D2" w:rsidP="00DF77D2">
            <w:r>
              <w:t>Maintenance</w:t>
            </w:r>
          </w:p>
        </w:tc>
        <w:tc>
          <w:tcPr>
            <w:tcW w:w="2970" w:type="dxa"/>
          </w:tcPr>
          <w:p w14:paraId="46E1EEB7" w14:textId="21E3A244" w:rsidR="00DF77D2" w:rsidRDefault="00DF77D2" w:rsidP="00DF77D2">
            <w:r>
              <w:t>Dave Painter</w:t>
            </w:r>
          </w:p>
        </w:tc>
      </w:tr>
      <w:tr w:rsidR="00DF77D2" w14:paraId="62543563" w14:textId="77777777" w:rsidTr="0084044E">
        <w:tc>
          <w:tcPr>
            <w:tcW w:w="3235" w:type="dxa"/>
          </w:tcPr>
          <w:p w14:paraId="39B46920" w14:textId="79A75855" w:rsidR="00DF77D2" w:rsidRDefault="00DF77D2" w:rsidP="00DF77D2">
            <w:r>
              <w:t>Special Projects</w:t>
            </w:r>
          </w:p>
        </w:tc>
        <w:tc>
          <w:tcPr>
            <w:tcW w:w="2970" w:type="dxa"/>
          </w:tcPr>
          <w:p w14:paraId="5931B0B0" w14:textId="0AFD973F" w:rsidR="00DF77D2" w:rsidRDefault="00DF77D2" w:rsidP="00DF77D2">
            <w:r w:rsidRPr="00D71397">
              <w:rPr>
                <w:highlight w:val="yellow"/>
              </w:rPr>
              <w:t>OPEN</w:t>
            </w:r>
          </w:p>
        </w:tc>
      </w:tr>
      <w:tr w:rsidR="00DF77D2" w14:paraId="44AF13EA" w14:textId="77777777" w:rsidTr="0084044E">
        <w:tc>
          <w:tcPr>
            <w:tcW w:w="3235" w:type="dxa"/>
          </w:tcPr>
          <w:p w14:paraId="539114EB" w14:textId="0250E456" w:rsidR="00DF77D2" w:rsidRDefault="00DF77D2" w:rsidP="00DF77D2">
            <w:r>
              <w:t>Information Technology</w:t>
            </w:r>
          </w:p>
        </w:tc>
        <w:tc>
          <w:tcPr>
            <w:tcW w:w="2970" w:type="dxa"/>
          </w:tcPr>
          <w:p w14:paraId="7FDC622B" w14:textId="5D369DF6" w:rsidR="00DF77D2" w:rsidRDefault="00DF77D2" w:rsidP="00DF77D2">
            <w:r>
              <w:t>Michael James</w:t>
            </w:r>
          </w:p>
        </w:tc>
      </w:tr>
      <w:tr w:rsidR="00DF77D2" w14:paraId="64368E82" w14:textId="77777777" w:rsidTr="0084044E">
        <w:tc>
          <w:tcPr>
            <w:tcW w:w="3235" w:type="dxa"/>
          </w:tcPr>
          <w:p w14:paraId="0B9BE16F" w14:textId="41760367" w:rsidR="00DF77D2" w:rsidRDefault="00DF77D2" w:rsidP="00DF77D2">
            <w:r>
              <w:t>Newsletter</w:t>
            </w:r>
          </w:p>
        </w:tc>
        <w:tc>
          <w:tcPr>
            <w:tcW w:w="2970" w:type="dxa"/>
          </w:tcPr>
          <w:p w14:paraId="7624289A" w14:textId="540C0A5F" w:rsidR="00DF77D2" w:rsidRDefault="00DF77D2" w:rsidP="00DF77D2">
            <w:r>
              <w:t>Melissa Kowalski</w:t>
            </w:r>
          </w:p>
        </w:tc>
      </w:tr>
      <w:tr w:rsidR="00DF77D2" w14:paraId="06935D55" w14:textId="77777777" w:rsidTr="00CA0581">
        <w:tc>
          <w:tcPr>
            <w:tcW w:w="3235" w:type="dxa"/>
          </w:tcPr>
          <w:p w14:paraId="1C060717" w14:textId="6AD830F4" w:rsidR="00DF77D2" w:rsidRDefault="00DF77D2" w:rsidP="00DF77D2">
            <w:r>
              <w:t>Marketing</w:t>
            </w:r>
          </w:p>
        </w:tc>
        <w:tc>
          <w:tcPr>
            <w:tcW w:w="2970" w:type="dxa"/>
            <w:shd w:val="clear" w:color="auto" w:fill="auto"/>
          </w:tcPr>
          <w:p w14:paraId="2E4ACC7B" w14:textId="70BDC9B8" w:rsidR="00DF77D2" w:rsidRDefault="00263F70" w:rsidP="00DF77D2">
            <w:r w:rsidRPr="00263F70">
              <w:t>Chuck Whitacre</w:t>
            </w:r>
          </w:p>
        </w:tc>
      </w:tr>
      <w:tr w:rsidR="007D64B9" w14:paraId="7CAE920C" w14:textId="77777777" w:rsidTr="0084044E">
        <w:tc>
          <w:tcPr>
            <w:tcW w:w="3235" w:type="dxa"/>
          </w:tcPr>
          <w:p w14:paraId="77C73CD3" w14:textId="61F56A33" w:rsidR="007D64B9" w:rsidRPr="00C63790" w:rsidRDefault="007D64B9" w:rsidP="00DF77D2">
            <w:pPr>
              <w:rPr>
                <w:strike/>
              </w:rPr>
            </w:pPr>
            <w:r>
              <w:t>Video</w:t>
            </w:r>
          </w:p>
        </w:tc>
        <w:tc>
          <w:tcPr>
            <w:tcW w:w="2970" w:type="dxa"/>
          </w:tcPr>
          <w:p w14:paraId="317550EE" w14:textId="715DAF5D" w:rsidR="007D64B9" w:rsidRPr="00C63790" w:rsidRDefault="007D64B9" w:rsidP="00DF77D2">
            <w:pPr>
              <w:rPr>
                <w:strike/>
              </w:rPr>
            </w:pPr>
            <w:r>
              <w:t>Adam "Squirrl" McClintock</w:t>
            </w:r>
          </w:p>
        </w:tc>
      </w:tr>
    </w:tbl>
    <w:p w14:paraId="48FD7BE6" w14:textId="77777777" w:rsidR="00FF4053" w:rsidRDefault="00FF4053" w:rsidP="00A847C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F4053" w14:paraId="32D981FE" w14:textId="77777777" w:rsidTr="008509F4">
        <w:tc>
          <w:tcPr>
            <w:tcW w:w="4675" w:type="dxa"/>
            <w:shd w:val="clear" w:color="auto" w:fill="E7E6E6" w:themeFill="background2"/>
          </w:tcPr>
          <w:p w14:paraId="1CDB1C88" w14:textId="1D78BE54" w:rsidR="00FF4053" w:rsidRDefault="00F26791" w:rsidP="00A847C8">
            <w:r>
              <w:t xml:space="preserve">Room, </w:t>
            </w:r>
            <w:r w:rsidR="00FF4053">
              <w:t>Shop</w:t>
            </w:r>
            <w:r>
              <w:t>,</w:t>
            </w:r>
            <w:r w:rsidR="008509F4">
              <w:t xml:space="preserve"> &amp; Machine Stewards </w:t>
            </w:r>
          </w:p>
        </w:tc>
        <w:tc>
          <w:tcPr>
            <w:tcW w:w="4675" w:type="dxa"/>
            <w:shd w:val="clear" w:color="auto" w:fill="E7E6E6" w:themeFill="background2"/>
          </w:tcPr>
          <w:p w14:paraId="1CE25B69" w14:textId="1F80DB14" w:rsidR="00FF4053" w:rsidRDefault="00FF4053" w:rsidP="00A847C8"/>
        </w:tc>
      </w:tr>
      <w:tr w:rsidR="0012619C" w14:paraId="6055C6DC" w14:textId="77777777" w:rsidTr="008509F4">
        <w:tc>
          <w:tcPr>
            <w:tcW w:w="4675" w:type="dxa"/>
            <w:shd w:val="clear" w:color="auto" w:fill="E7E6E6" w:themeFill="background2"/>
          </w:tcPr>
          <w:p w14:paraId="31AE12F9" w14:textId="0B815206" w:rsidR="0012619C" w:rsidRPr="0012619C" w:rsidRDefault="0012619C" w:rsidP="00A847C8">
            <w:pPr>
              <w:rPr>
                <w:b/>
                <w:bCs/>
              </w:rPr>
            </w:pPr>
            <w:r w:rsidRPr="0012619C">
              <w:rPr>
                <w:b/>
                <w:bCs/>
              </w:rPr>
              <w:t>PURCELLVILLE</w:t>
            </w:r>
          </w:p>
        </w:tc>
        <w:tc>
          <w:tcPr>
            <w:tcW w:w="4675" w:type="dxa"/>
            <w:shd w:val="clear" w:color="auto" w:fill="E7E6E6" w:themeFill="background2"/>
          </w:tcPr>
          <w:p w14:paraId="7E1AAC6D" w14:textId="77777777" w:rsidR="0012619C" w:rsidRPr="0012619C" w:rsidRDefault="0012619C" w:rsidP="00A847C8">
            <w:pPr>
              <w:rPr>
                <w:b/>
                <w:bCs/>
              </w:rPr>
            </w:pPr>
          </w:p>
        </w:tc>
      </w:tr>
      <w:tr w:rsidR="00FF4053" w14:paraId="4145BD84" w14:textId="77777777" w:rsidTr="007A2720">
        <w:tc>
          <w:tcPr>
            <w:tcW w:w="4675" w:type="dxa"/>
            <w:shd w:val="clear" w:color="auto" w:fill="auto"/>
          </w:tcPr>
          <w:p w14:paraId="16B71565" w14:textId="422DB019" w:rsidR="00FF4053" w:rsidRPr="00FF4053" w:rsidRDefault="00FF4053" w:rsidP="00FF4053">
            <w:r w:rsidRPr="00FF4053">
              <w:t>Custom Framing</w:t>
            </w:r>
          </w:p>
        </w:tc>
        <w:tc>
          <w:tcPr>
            <w:tcW w:w="4675" w:type="dxa"/>
            <w:shd w:val="clear" w:color="auto" w:fill="auto"/>
          </w:tcPr>
          <w:p w14:paraId="08BC779F" w14:textId="16647459" w:rsidR="00FF4053" w:rsidRDefault="00654715" w:rsidP="00FF4053">
            <w:r w:rsidRPr="00654715">
              <w:t>Teresia Scott</w:t>
            </w:r>
          </w:p>
        </w:tc>
      </w:tr>
      <w:tr w:rsidR="0012619C" w14:paraId="20208D87" w14:textId="77777777" w:rsidTr="00FF4053">
        <w:tc>
          <w:tcPr>
            <w:tcW w:w="4675" w:type="dxa"/>
          </w:tcPr>
          <w:p w14:paraId="5398AEA0" w14:textId="09DCDCC7" w:rsidR="0012619C" w:rsidRPr="00FF4053" w:rsidRDefault="0012619C" w:rsidP="0012619C">
            <w:r>
              <w:t>Woodshop Purcellville</w:t>
            </w:r>
          </w:p>
        </w:tc>
        <w:tc>
          <w:tcPr>
            <w:tcW w:w="4675" w:type="dxa"/>
          </w:tcPr>
          <w:p w14:paraId="237023F7" w14:textId="790E7B82" w:rsidR="0012619C" w:rsidRDefault="0012619C" w:rsidP="0012619C">
            <w:r>
              <w:t>Dave Painter</w:t>
            </w:r>
          </w:p>
        </w:tc>
      </w:tr>
      <w:tr w:rsidR="0012619C" w14:paraId="24D005D5" w14:textId="77777777" w:rsidTr="00FF4053">
        <w:tc>
          <w:tcPr>
            <w:tcW w:w="4675" w:type="dxa"/>
          </w:tcPr>
          <w:p w14:paraId="5D5CC59D" w14:textId="1F155FB2" w:rsidR="0012619C" w:rsidRDefault="0012619C" w:rsidP="0012619C">
            <w:r>
              <w:t>Big Blue</w:t>
            </w:r>
          </w:p>
        </w:tc>
        <w:tc>
          <w:tcPr>
            <w:tcW w:w="4675" w:type="dxa"/>
          </w:tcPr>
          <w:p w14:paraId="4B15F7CB" w14:textId="30A15846" w:rsidR="0012619C" w:rsidRDefault="0012619C" w:rsidP="0012619C">
            <w:r>
              <w:t>Jim Waldron</w:t>
            </w:r>
            <w:r w:rsidR="005924DC">
              <w:t xml:space="preserve"> &amp; </w:t>
            </w:r>
            <w:r w:rsidR="005924DC">
              <w:t>Jonathan White</w:t>
            </w:r>
          </w:p>
        </w:tc>
      </w:tr>
      <w:tr w:rsidR="0012619C" w14:paraId="79325CB8" w14:textId="77777777" w:rsidTr="00FF4053">
        <w:tc>
          <w:tcPr>
            <w:tcW w:w="4675" w:type="dxa"/>
          </w:tcPr>
          <w:p w14:paraId="5B7C831C" w14:textId="6AE7525A" w:rsidR="0012619C" w:rsidRDefault="003372E4" w:rsidP="0012619C">
            <w:r>
              <w:t>Metal Shop Purcellville</w:t>
            </w:r>
          </w:p>
        </w:tc>
        <w:tc>
          <w:tcPr>
            <w:tcW w:w="4675" w:type="dxa"/>
          </w:tcPr>
          <w:p w14:paraId="52BEB4FE" w14:textId="60B16D3F" w:rsidR="0012619C" w:rsidRDefault="00B272C5" w:rsidP="0012619C">
            <w:r>
              <w:t xml:space="preserve">Dave Painter and </w:t>
            </w:r>
            <w:r w:rsidR="004A1618">
              <w:t>Jim Waldron</w:t>
            </w:r>
          </w:p>
        </w:tc>
      </w:tr>
      <w:tr w:rsidR="004A1618" w14:paraId="067B723E" w14:textId="77777777" w:rsidTr="007A2720">
        <w:tc>
          <w:tcPr>
            <w:tcW w:w="4675" w:type="dxa"/>
          </w:tcPr>
          <w:p w14:paraId="417E7A53" w14:textId="79008163" w:rsidR="004A1618" w:rsidRDefault="00E5053B" w:rsidP="0012619C">
            <w:r>
              <w:t>Powder Coating</w:t>
            </w:r>
          </w:p>
        </w:tc>
        <w:tc>
          <w:tcPr>
            <w:tcW w:w="4675" w:type="dxa"/>
            <w:shd w:val="clear" w:color="auto" w:fill="auto"/>
          </w:tcPr>
          <w:p w14:paraId="2C279B3E" w14:textId="29BB18CD" w:rsidR="004A1618" w:rsidRDefault="009F3249" w:rsidP="0012619C">
            <w:r>
              <w:t>Just</w:t>
            </w:r>
            <w:r w:rsidR="00A6791B">
              <w:t>i</w:t>
            </w:r>
            <w:r>
              <w:t>n</w:t>
            </w:r>
            <w:r w:rsidR="000110F8">
              <w:t xml:space="preserve"> Cooper</w:t>
            </w:r>
          </w:p>
        </w:tc>
      </w:tr>
      <w:tr w:rsidR="003746BD" w14:paraId="4AA859E6" w14:textId="77777777" w:rsidTr="00FF4053">
        <w:tc>
          <w:tcPr>
            <w:tcW w:w="4675" w:type="dxa"/>
          </w:tcPr>
          <w:p w14:paraId="3546AF54" w14:textId="40557051" w:rsidR="003746BD" w:rsidRDefault="003746BD" w:rsidP="0012619C">
            <w:r>
              <w:t>Blas</w:t>
            </w:r>
            <w:r w:rsidR="00C63790">
              <w:t>ting cabinet</w:t>
            </w:r>
          </w:p>
        </w:tc>
        <w:tc>
          <w:tcPr>
            <w:tcW w:w="4675" w:type="dxa"/>
          </w:tcPr>
          <w:p w14:paraId="73C0E89A" w14:textId="06009F73" w:rsidR="003746BD" w:rsidRDefault="00C63790" w:rsidP="0012619C">
            <w:r>
              <w:t>Scott Newman</w:t>
            </w:r>
          </w:p>
        </w:tc>
      </w:tr>
      <w:tr w:rsidR="00D71397" w14:paraId="7E1575DF" w14:textId="77777777" w:rsidTr="00FF4053">
        <w:tc>
          <w:tcPr>
            <w:tcW w:w="4675" w:type="dxa"/>
          </w:tcPr>
          <w:p w14:paraId="06FA50E8" w14:textId="754705D5" w:rsidR="00D71397" w:rsidRDefault="00D71397" w:rsidP="0012619C">
            <w:r>
              <w:t>Ceramics</w:t>
            </w:r>
          </w:p>
        </w:tc>
        <w:tc>
          <w:tcPr>
            <w:tcW w:w="4675" w:type="dxa"/>
          </w:tcPr>
          <w:p w14:paraId="4BFE83DC" w14:textId="6A88E5DA" w:rsidR="00D71397" w:rsidRDefault="00D71397" w:rsidP="0012619C">
            <w:r>
              <w:t>Jason Hill</w:t>
            </w:r>
          </w:p>
        </w:tc>
      </w:tr>
      <w:tr w:rsidR="00A6791B" w14:paraId="5C3873EC" w14:textId="77777777" w:rsidTr="00FF4053">
        <w:tc>
          <w:tcPr>
            <w:tcW w:w="4675" w:type="dxa"/>
          </w:tcPr>
          <w:p w14:paraId="2A7BF474" w14:textId="2C752598" w:rsidR="00A6791B" w:rsidRDefault="00A6791B" w:rsidP="0012619C">
            <w:r>
              <w:t>Gardening</w:t>
            </w:r>
          </w:p>
        </w:tc>
        <w:tc>
          <w:tcPr>
            <w:tcW w:w="4675" w:type="dxa"/>
          </w:tcPr>
          <w:p w14:paraId="705DDEC7" w14:textId="3AE57C65" w:rsidR="00A6791B" w:rsidRDefault="00A6791B" w:rsidP="0012619C">
            <w:r>
              <w:t>Mary Waldron</w:t>
            </w:r>
          </w:p>
        </w:tc>
      </w:tr>
      <w:tr w:rsidR="005B4D37" w14:paraId="28EEACA9" w14:textId="77777777" w:rsidTr="00FF4053">
        <w:tc>
          <w:tcPr>
            <w:tcW w:w="4675" w:type="dxa"/>
          </w:tcPr>
          <w:p w14:paraId="76580229" w14:textId="5F27AA98" w:rsidR="005B4D37" w:rsidRDefault="005B4D37" w:rsidP="0012619C">
            <w:r>
              <w:t>3d Printing</w:t>
            </w:r>
          </w:p>
        </w:tc>
        <w:tc>
          <w:tcPr>
            <w:tcW w:w="4675" w:type="dxa"/>
          </w:tcPr>
          <w:p w14:paraId="2957D0B6" w14:textId="6E2EDE9B" w:rsidR="005B4D37" w:rsidRDefault="005B4D37" w:rsidP="0012619C">
            <w:r>
              <w:t>Mich</w:t>
            </w:r>
            <w:r w:rsidR="008719B6">
              <w:t>ael James</w:t>
            </w:r>
          </w:p>
        </w:tc>
      </w:tr>
      <w:tr w:rsidR="000950FF" w14:paraId="27570210" w14:textId="77777777" w:rsidTr="00FF4053">
        <w:tc>
          <w:tcPr>
            <w:tcW w:w="4675" w:type="dxa"/>
          </w:tcPr>
          <w:p w14:paraId="1E83FD8D" w14:textId="4B9BD887" w:rsidR="000950FF" w:rsidRDefault="000F70AD" w:rsidP="0012619C">
            <w:r>
              <w:t>Welding area</w:t>
            </w:r>
          </w:p>
        </w:tc>
        <w:tc>
          <w:tcPr>
            <w:tcW w:w="4675" w:type="dxa"/>
          </w:tcPr>
          <w:p w14:paraId="48A2C471" w14:textId="0B3B4391" w:rsidR="000950FF" w:rsidRDefault="003746BD" w:rsidP="0012619C">
            <w:r>
              <w:t>Skip Smith &amp; Jim Waldron</w:t>
            </w:r>
          </w:p>
        </w:tc>
      </w:tr>
      <w:tr w:rsidR="00B272C5" w14:paraId="1C343502" w14:textId="77777777" w:rsidTr="00FF4053">
        <w:tc>
          <w:tcPr>
            <w:tcW w:w="4675" w:type="dxa"/>
          </w:tcPr>
          <w:p w14:paraId="74D54B47" w14:textId="4A32A97C" w:rsidR="00B272C5" w:rsidRDefault="00B272C5" w:rsidP="0012619C">
            <w:r>
              <w:t>Plasma Cutter</w:t>
            </w:r>
          </w:p>
        </w:tc>
        <w:tc>
          <w:tcPr>
            <w:tcW w:w="4675" w:type="dxa"/>
          </w:tcPr>
          <w:p w14:paraId="35B5D835" w14:textId="48675584" w:rsidR="00B272C5" w:rsidRDefault="00B272C5" w:rsidP="0012619C">
            <w:r>
              <w:t>Jim Waldron</w:t>
            </w:r>
          </w:p>
        </w:tc>
      </w:tr>
      <w:tr w:rsidR="00C63790" w14:paraId="4C831D80" w14:textId="77777777" w:rsidTr="00FF4053">
        <w:tc>
          <w:tcPr>
            <w:tcW w:w="4675" w:type="dxa"/>
          </w:tcPr>
          <w:p w14:paraId="37B1210F" w14:textId="0BC6EE26" w:rsidR="00C63790" w:rsidRPr="00C63790" w:rsidRDefault="00C63790" w:rsidP="00C63790">
            <w:r w:rsidRPr="00C63790">
              <w:t>Blacksmithing</w:t>
            </w:r>
          </w:p>
        </w:tc>
        <w:tc>
          <w:tcPr>
            <w:tcW w:w="4675" w:type="dxa"/>
          </w:tcPr>
          <w:p w14:paraId="214E1B89" w14:textId="0E1D2DA1" w:rsidR="00C63790" w:rsidRPr="00C63790" w:rsidRDefault="00C63790" w:rsidP="00C63790">
            <w:pPr>
              <w:rPr>
                <w:highlight w:val="yellow"/>
              </w:rPr>
            </w:pPr>
            <w:r w:rsidRPr="00C63790">
              <w:t>Adam "Squirrl" McClintock</w:t>
            </w:r>
            <w:r w:rsidR="000B7194">
              <w:t xml:space="preserve"> </w:t>
            </w:r>
            <w:r w:rsidR="000B7194" w:rsidRPr="00B75C48">
              <w:rPr>
                <w:highlight w:val="yellow"/>
              </w:rPr>
              <w:t xml:space="preserve">&amp; Jim </w:t>
            </w:r>
            <w:r w:rsidR="00990AD7" w:rsidRPr="00B75C48">
              <w:rPr>
                <w:highlight w:val="yellow"/>
              </w:rPr>
              <w:t>Waldron</w:t>
            </w:r>
          </w:p>
        </w:tc>
      </w:tr>
      <w:tr w:rsidR="00C63790" w14:paraId="4B5B5BD2" w14:textId="77777777" w:rsidTr="00FF4053">
        <w:tc>
          <w:tcPr>
            <w:tcW w:w="4675" w:type="dxa"/>
          </w:tcPr>
          <w:p w14:paraId="6BCC5501" w14:textId="6DCEED6E" w:rsidR="00C63790" w:rsidRDefault="00C63790" w:rsidP="00C63790">
            <w:r>
              <w:t>HP Plotter</w:t>
            </w:r>
          </w:p>
        </w:tc>
        <w:tc>
          <w:tcPr>
            <w:tcW w:w="4675" w:type="dxa"/>
          </w:tcPr>
          <w:p w14:paraId="18E60505" w14:textId="17712C2F" w:rsidR="00C63790" w:rsidRDefault="00C63790" w:rsidP="00C63790">
            <w:r w:rsidRPr="008719B6">
              <w:rPr>
                <w:highlight w:val="yellow"/>
              </w:rPr>
              <w:t>OPEN</w:t>
            </w:r>
          </w:p>
        </w:tc>
      </w:tr>
      <w:tr w:rsidR="00C63790" w14:paraId="40F4B6B8" w14:textId="77777777" w:rsidTr="002D3A8A">
        <w:tc>
          <w:tcPr>
            <w:tcW w:w="4675" w:type="dxa"/>
            <w:shd w:val="clear" w:color="auto" w:fill="E7E6E6" w:themeFill="background2"/>
          </w:tcPr>
          <w:p w14:paraId="4C8C15A6" w14:textId="494FDDB8" w:rsidR="00C63790" w:rsidRPr="002D3A8A" w:rsidRDefault="00C63790" w:rsidP="00C63790">
            <w:pPr>
              <w:rPr>
                <w:b/>
                <w:bCs/>
              </w:rPr>
            </w:pPr>
            <w:r w:rsidRPr="002D3A8A">
              <w:rPr>
                <w:b/>
                <w:bCs/>
              </w:rPr>
              <w:t>LEESBURG</w:t>
            </w:r>
          </w:p>
        </w:tc>
        <w:tc>
          <w:tcPr>
            <w:tcW w:w="4675" w:type="dxa"/>
            <w:shd w:val="clear" w:color="auto" w:fill="E7E6E6" w:themeFill="background2"/>
          </w:tcPr>
          <w:p w14:paraId="35275500" w14:textId="77777777" w:rsidR="00C63790" w:rsidRPr="002D3A8A" w:rsidRDefault="00C63790" w:rsidP="00C63790">
            <w:pPr>
              <w:rPr>
                <w:b/>
                <w:bCs/>
              </w:rPr>
            </w:pPr>
          </w:p>
        </w:tc>
      </w:tr>
      <w:tr w:rsidR="00C63790" w14:paraId="423A6194" w14:textId="77777777" w:rsidTr="00FF4053">
        <w:tc>
          <w:tcPr>
            <w:tcW w:w="4675" w:type="dxa"/>
          </w:tcPr>
          <w:p w14:paraId="1C1C06FE" w14:textId="0276149B" w:rsidR="00C63790" w:rsidRDefault="00C63790" w:rsidP="00C63790">
            <w:r>
              <w:t>Woodshop Leesburg</w:t>
            </w:r>
          </w:p>
        </w:tc>
        <w:tc>
          <w:tcPr>
            <w:tcW w:w="4675" w:type="dxa"/>
          </w:tcPr>
          <w:p w14:paraId="7A44F365" w14:textId="6FDDE664" w:rsidR="00C63790" w:rsidRDefault="00C63790" w:rsidP="00C63790">
            <w:r>
              <w:t>Mike DeWan</w:t>
            </w:r>
          </w:p>
        </w:tc>
      </w:tr>
      <w:tr w:rsidR="00C63790" w14:paraId="15A16311" w14:textId="77777777" w:rsidTr="00FF4053">
        <w:tc>
          <w:tcPr>
            <w:tcW w:w="4675" w:type="dxa"/>
          </w:tcPr>
          <w:p w14:paraId="6CA596BE" w14:textId="079DCE15" w:rsidR="00C63790" w:rsidRDefault="00C63790" w:rsidP="00C63790">
            <w:r>
              <w:t>3D Printing</w:t>
            </w:r>
          </w:p>
        </w:tc>
        <w:tc>
          <w:tcPr>
            <w:tcW w:w="4675" w:type="dxa"/>
          </w:tcPr>
          <w:p w14:paraId="2794E1A6" w14:textId="39427C02" w:rsidR="00C63790" w:rsidRDefault="00C63790" w:rsidP="00C63790">
            <w:r>
              <w:t>Michael James</w:t>
            </w:r>
          </w:p>
        </w:tc>
      </w:tr>
      <w:tr w:rsidR="00C63790" w14:paraId="59B46E91" w14:textId="77777777" w:rsidTr="007A2720">
        <w:tc>
          <w:tcPr>
            <w:tcW w:w="4675" w:type="dxa"/>
          </w:tcPr>
          <w:p w14:paraId="54BE3638" w14:textId="65393086" w:rsidR="00C63790" w:rsidRDefault="00C63790" w:rsidP="00C63790">
            <w:r>
              <w:t>Electronics</w:t>
            </w:r>
          </w:p>
        </w:tc>
        <w:tc>
          <w:tcPr>
            <w:tcW w:w="4675" w:type="dxa"/>
            <w:shd w:val="clear" w:color="auto" w:fill="auto"/>
          </w:tcPr>
          <w:p w14:paraId="2032D8D0" w14:textId="09B32899" w:rsidR="00C63790" w:rsidRDefault="00CE447C" w:rsidP="00C63790">
            <w:r w:rsidRPr="00CE447C">
              <w:t>Geoffrey Hoffman</w:t>
            </w:r>
            <w:r w:rsidR="004B46DC">
              <w:t xml:space="preserve"> </w:t>
            </w:r>
          </w:p>
        </w:tc>
      </w:tr>
      <w:tr w:rsidR="00C63790" w14:paraId="3B8B1E8A" w14:textId="77777777" w:rsidTr="007A2720">
        <w:tc>
          <w:tcPr>
            <w:tcW w:w="4675" w:type="dxa"/>
          </w:tcPr>
          <w:p w14:paraId="7A0283B1" w14:textId="2D57E28E" w:rsidR="00C63790" w:rsidRDefault="00C63790" w:rsidP="00C63790">
            <w:r>
              <w:t>Laser Cutter</w:t>
            </w:r>
          </w:p>
        </w:tc>
        <w:tc>
          <w:tcPr>
            <w:tcW w:w="4675" w:type="dxa"/>
            <w:shd w:val="clear" w:color="auto" w:fill="auto"/>
          </w:tcPr>
          <w:p w14:paraId="4D832765" w14:textId="2499C9FD" w:rsidR="00C63790" w:rsidRDefault="00C63790" w:rsidP="00C63790">
            <w:r>
              <w:t>John Dubelko</w:t>
            </w:r>
            <w:r w:rsidR="00990AD7">
              <w:t xml:space="preserve"> &amp; </w:t>
            </w:r>
            <w:r w:rsidR="00990AD7" w:rsidRPr="00B75C48">
              <w:rPr>
                <w:highlight w:val="yellow"/>
              </w:rPr>
              <w:t>Jessee Maloney</w:t>
            </w:r>
          </w:p>
        </w:tc>
      </w:tr>
      <w:tr w:rsidR="00C63790" w14:paraId="58BF250E" w14:textId="77777777" w:rsidTr="007A2720">
        <w:tc>
          <w:tcPr>
            <w:tcW w:w="4675" w:type="dxa"/>
          </w:tcPr>
          <w:p w14:paraId="6D1ECB1C" w14:textId="45B5F681" w:rsidR="00C63790" w:rsidRDefault="00C63790" w:rsidP="00C63790">
            <w:r>
              <w:t>UV Printer</w:t>
            </w:r>
          </w:p>
        </w:tc>
        <w:tc>
          <w:tcPr>
            <w:tcW w:w="4675" w:type="dxa"/>
            <w:shd w:val="clear" w:color="auto" w:fill="auto"/>
          </w:tcPr>
          <w:p w14:paraId="5162DCD8" w14:textId="06A45EB9" w:rsidR="00C63790" w:rsidRDefault="00C63790" w:rsidP="00C63790">
            <w:r>
              <w:t>Mike Tomlin</w:t>
            </w:r>
            <w:r w:rsidR="004B46DC">
              <w:t xml:space="preserve"> </w:t>
            </w:r>
            <w:r w:rsidR="004B46DC" w:rsidRPr="007A2720">
              <w:t>&amp; Melissa Kang</w:t>
            </w:r>
            <w:r w:rsidR="00E53680" w:rsidRPr="00E53680">
              <w:rPr>
                <w:shd w:val="clear" w:color="auto" w:fill="A8D08D" w:themeFill="accent6" w:themeFillTint="99"/>
              </w:rPr>
              <w:t xml:space="preserve"> </w:t>
            </w:r>
          </w:p>
        </w:tc>
      </w:tr>
      <w:tr w:rsidR="00C63790" w14:paraId="2019A8ED" w14:textId="77777777" w:rsidTr="00FF4053">
        <w:tc>
          <w:tcPr>
            <w:tcW w:w="4675" w:type="dxa"/>
          </w:tcPr>
          <w:p w14:paraId="631F6D98" w14:textId="4A4CCA8E" w:rsidR="00C63790" w:rsidRDefault="00C63790" w:rsidP="00C63790">
            <w:r>
              <w:t>Main Room</w:t>
            </w:r>
          </w:p>
        </w:tc>
        <w:tc>
          <w:tcPr>
            <w:tcW w:w="4675" w:type="dxa"/>
          </w:tcPr>
          <w:p w14:paraId="47BC5BC6" w14:textId="57279C12" w:rsidR="00C63790" w:rsidRDefault="00C63790" w:rsidP="00C63790">
            <w:r>
              <w:t>Jessee Maloney &amp; Erin Werling</w:t>
            </w:r>
          </w:p>
        </w:tc>
      </w:tr>
      <w:tr w:rsidR="00C63790" w14:paraId="35F5FDD4" w14:textId="77777777" w:rsidTr="00FF4053">
        <w:tc>
          <w:tcPr>
            <w:tcW w:w="4675" w:type="dxa"/>
          </w:tcPr>
          <w:p w14:paraId="0BE28495" w14:textId="3DACFB90" w:rsidR="00C63790" w:rsidRDefault="00C63790" w:rsidP="00C63790">
            <w:r>
              <w:t>Vinyl Cutter</w:t>
            </w:r>
          </w:p>
        </w:tc>
        <w:tc>
          <w:tcPr>
            <w:tcW w:w="4675" w:type="dxa"/>
          </w:tcPr>
          <w:p w14:paraId="0C04F9F6" w14:textId="7CBC72BE" w:rsidR="00C63790" w:rsidRDefault="00C63790" w:rsidP="00C63790">
            <w:r w:rsidRPr="00B955ED">
              <w:rPr>
                <w:highlight w:val="yellow"/>
              </w:rPr>
              <w:t>OPEN</w:t>
            </w:r>
          </w:p>
        </w:tc>
      </w:tr>
      <w:tr w:rsidR="00C63790" w14:paraId="6FF6FBCE" w14:textId="77777777" w:rsidTr="00FF4053">
        <w:tc>
          <w:tcPr>
            <w:tcW w:w="4675" w:type="dxa"/>
          </w:tcPr>
          <w:p w14:paraId="5BA67A62" w14:textId="7586031B" w:rsidR="00C63790" w:rsidRDefault="00C63790" w:rsidP="00C63790">
            <w:r>
              <w:t>Vacuum Former</w:t>
            </w:r>
          </w:p>
        </w:tc>
        <w:tc>
          <w:tcPr>
            <w:tcW w:w="4675" w:type="dxa"/>
          </w:tcPr>
          <w:p w14:paraId="1CB1E6FB" w14:textId="12801B04" w:rsidR="00C63790" w:rsidRPr="00B955ED" w:rsidRDefault="00C63790" w:rsidP="00C63790">
            <w:pPr>
              <w:rPr>
                <w:highlight w:val="yellow"/>
              </w:rPr>
            </w:pPr>
            <w:r>
              <w:t>Jessee Maloney</w:t>
            </w:r>
          </w:p>
        </w:tc>
      </w:tr>
      <w:tr w:rsidR="00C63790" w14:paraId="16AF24CF" w14:textId="77777777" w:rsidTr="00FF4053">
        <w:tc>
          <w:tcPr>
            <w:tcW w:w="4675" w:type="dxa"/>
          </w:tcPr>
          <w:p w14:paraId="09B7B6D2" w14:textId="213BD6F3" w:rsidR="00C63790" w:rsidRDefault="00C63790" w:rsidP="00C63790">
            <w:r>
              <w:t>Mug Press</w:t>
            </w:r>
          </w:p>
        </w:tc>
        <w:tc>
          <w:tcPr>
            <w:tcW w:w="4675" w:type="dxa"/>
          </w:tcPr>
          <w:p w14:paraId="67ED53A7" w14:textId="57A3908A" w:rsidR="00C63790" w:rsidRDefault="00C63790" w:rsidP="00C63790">
            <w:pPr>
              <w:rPr>
                <w:highlight w:val="yellow"/>
              </w:rPr>
            </w:pPr>
            <w:r>
              <w:rPr>
                <w:highlight w:val="yellow"/>
              </w:rPr>
              <w:t>OPEN</w:t>
            </w:r>
          </w:p>
        </w:tc>
      </w:tr>
      <w:tr w:rsidR="00C63790" w14:paraId="447651FE" w14:textId="77777777" w:rsidTr="00FF4053">
        <w:tc>
          <w:tcPr>
            <w:tcW w:w="4675" w:type="dxa"/>
          </w:tcPr>
          <w:p w14:paraId="13725874" w14:textId="0AEA07B6" w:rsidR="00C63790" w:rsidRDefault="00C63790" w:rsidP="00C63790">
            <w:r>
              <w:t>Woodturning</w:t>
            </w:r>
          </w:p>
        </w:tc>
        <w:tc>
          <w:tcPr>
            <w:tcW w:w="4675" w:type="dxa"/>
          </w:tcPr>
          <w:p w14:paraId="24B81124" w14:textId="62857AE0" w:rsidR="00C63790" w:rsidRDefault="00C63790" w:rsidP="00C63790">
            <w:r>
              <w:t>Bryan Boston</w:t>
            </w:r>
          </w:p>
        </w:tc>
      </w:tr>
      <w:tr w:rsidR="00C63790" w14:paraId="69D9BA64" w14:textId="77777777" w:rsidTr="007A2720">
        <w:tc>
          <w:tcPr>
            <w:tcW w:w="4675" w:type="dxa"/>
          </w:tcPr>
          <w:p w14:paraId="7B797EC4" w14:textId="7B88F2AB" w:rsidR="00C63790" w:rsidRDefault="00C63790" w:rsidP="00C63790">
            <w:r>
              <w:t>Cosplay Area (Basement)</w:t>
            </w:r>
          </w:p>
        </w:tc>
        <w:tc>
          <w:tcPr>
            <w:tcW w:w="4675" w:type="dxa"/>
            <w:shd w:val="clear" w:color="auto" w:fill="auto"/>
          </w:tcPr>
          <w:p w14:paraId="7F012447" w14:textId="6F129904" w:rsidR="00C63790" w:rsidRDefault="00C63790" w:rsidP="00C63790">
            <w:r>
              <w:t>Maggie Toth</w:t>
            </w:r>
          </w:p>
        </w:tc>
      </w:tr>
      <w:tr w:rsidR="00C63790" w14:paraId="4A15D4AF" w14:textId="77777777" w:rsidTr="00FF4053">
        <w:tc>
          <w:tcPr>
            <w:tcW w:w="4675" w:type="dxa"/>
          </w:tcPr>
          <w:p w14:paraId="6F77D301" w14:textId="75903DB6" w:rsidR="00C63790" w:rsidRDefault="00C63790" w:rsidP="00C63790">
            <w:r>
              <w:t>Sewing &amp; Arts/crafts</w:t>
            </w:r>
          </w:p>
        </w:tc>
        <w:tc>
          <w:tcPr>
            <w:tcW w:w="4675" w:type="dxa"/>
          </w:tcPr>
          <w:p w14:paraId="62E6C4B9" w14:textId="367CDC0C" w:rsidR="00C63790" w:rsidRDefault="00C63790" w:rsidP="00C63790">
            <w:r>
              <w:t>Jessee Maloney</w:t>
            </w:r>
          </w:p>
        </w:tc>
      </w:tr>
      <w:tr w:rsidR="00C63790" w14:paraId="385526EB" w14:textId="77777777" w:rsidTr="00FF4053">
        <w:tc>
          <w:tcPr>
            <w:tcW w:w="4675" w:type="dxa"/>
          </w:tcPr>
          <w:p w14:paraId="54F72FE3" w14:textId="171698F8" w:rsidR="00C63790" w:rsidRDefault="00C63790" w:rsidP="00C63790">
            <w:r>
              <w:t>Metal Shop/Tormach</w:t>
            </w:r>
          </w:p>
        </w:tc>
        <w:tc>
          <w:tcPr>
            <w:tcW w:w="4675" w:type="dxa"/>
          </w:tcPr>
          <w:p w14:paraId="29F50889" w14:textId="4D0FA71F" w:rsidR="00C63790" w:rsidRDefault="00C63790" w:rsidP="00C63790">
            <w:r>
              <w:t>Brad Hess</w:t>
            </w:r>
          </w:p>
        </w:tc>
      </w:tr>
      <w:tr w:rsidR="00C63790" w14:paraId="49E1D201" w14:textId="77777777" w:rsidTr="00FF4053">
        <w:tc>
          <w:tcPr>
            <w:tcW w:w="4675" w:type="dxa"/>
          </w:tcPr>
          <w:p w14:paraId="6FBDE254" w14:textId="50E53E89" w:rsidR="00C63790" w:rsidRDefault="00C63790" w:rsidP="00C63790">
            <w:r>
              <w:t>Roland CNC</w:t>
            </w:r>
          </w:p>
        </w:tc>
        <w:tc>
          <w:tcPr>
            <w:tcW w:w="4675" w:type="dxa"/>
          </w:tcPr>
          <w:p w14:paraId="62A0B237" w14:textId="65B204A6" w:rsidR="00C63790" w:rsidRDefault="00C63790" w:rsidP="00C63790">
            <w:r>
              <w:t>Ed Gabb</w:t>
            </w:r>
          </w:p>
        </w:tc>
      </w:tr>
      <w:tr w:rsidR="00C63790" w14:paraId="4EB6C327" w14:textId="77777777" w:rsidTr="00FF4053">
        <w:tc>
          <w:tcPr>
            <w:tcW w:w="4675" w:type="dxa"/>
          </w:tcPr>
          <w:p w14:paraId="269BFD0B" w14:textId="7EB9E5C6" w:rsidR="00C63790" w:rsidRDefault="00C63790" w:rsidP="00C63790">
            <w:r>
              <w:t>Big Red CNC</w:t>
            </w:r>
          </w:p>
        </w:tc>
        <w:tc>
          <w:tcPr>
            <w:tcW w:w="4675" w:type="dxa"/>
          </w:tcPr>
          <w:p w14:paraId="4947488A" w14:textId="359D5F4C" w:rsidR="00C63790" w:rsidRDefault="00C63790" w:rsidP="00C63790">
            <w:r>
              <w:t>Brad Hess</w:t>
            </w:r>
            <w:r w:rsidR="00AD67BE">
              <w:t xml:space="preserve"> &amp; Jonathan White</w:t>
            </w:r>
          </w:p>
        </w:tc>
      </w:tr>
      <w:tr w:rsidR="00C63790" w14:paraId="3FFED553" w14:textId="77777777" w:rsidTr="00FF4053">
        <w:tc>
          <w:tcPr>
            <w:tcW w:w="4675" w:type="dxa"/>
          </w:tcPr>
          <w:p w14:paraId="6D4968C0" w14:textId="3FDC15FD" w:rsidR="00C63790" w:rsidRDefault="00C63790" w:rsidP="00C63790">
            <w:r>
              <w:t>Snack Area</w:t>
            </w:r>
          </w:p>
        </w:tc>
        <w:tc>
          <w:tcPr>
            <w:tcW w:w="4675" w:type="dxa"/>
          </w:tcPr>
          <w:p w14:paraId="34446C63" w14:textId="31A1BA46" w:rsidR="00C63790" w:rsidRDefault="00C63790" w:rsidP="00C63790">
            <w:r>
              <w:t>J Wang</w:t>
            </w:r>
          </w:p>
        </w:tc>
      </w:tr>
      <w:tr w:rsidR="00C63790" w14:paraId="311B9270" w14:textId="77777777" w:rsidTr="00FF4053">
        <w:tc>
          <w:tcPr>
            <w:tcW w:w="4675" w:type="dxa"/>
          </w:tcPr>
          <w:p w14:paraId="28C4CF74" w14:textId="17CA28A1" w:rsidR="00C63790" w:rsidRDefault="00C63790" w:rsidP="00C63790">
            <w:r>
              <w:t>HVAC Filters</w:t>
            </w:r>
          </w:p>
        </w:tc>
        <w:tc>
          <w:tcPr>
            <w:tcW w:w="4675" w:type="dxa"/>
          </w:tcPr>
          <w:p w14:paraId="2157671D" w14:textId="6CCA7EEF" w:rsidR="00C63790" w:rsidRDefault="00C63790" w:rsidP="00C63790">
            <w:r w:rsidRPr="00BE3618">
              <w:t>Dean Williamson</w:t>
            </w:r>
          </w:p>
        </w:tc>
      </w:tr>
      <w:tr w:rsidR="00C63790" w14:paraId="3F1B7AA9" w14:textId="77777777" w:rsidTr="00FF4053">
        <w:tc>
          <w:tcPr>
            <w:tcW w:w="4675" w:type="dxa"/>
          </w:tcPr>
          <w:p w14:paraId="3AC29009" w14:textId="7AE89943" w:rsidR="00C63790" w:rsidRDefault="00C63790" w:rsidP="00C63790">
            <w:r>
              <w:t>Gardening</w:t>
            </w:r>
          </w:p>
        </w:tc>
        <w:tc>
          <w:tcPr>
            <w:tcW w:w="4675" w:type="dxa"/>
          </w:tcPr>
          <w:p w14:paraId="551C70AD" w14:textId="4C7A0CF3" w:rsidR="00C63790" w:rsidRDefault="00C63790" w:rsidP="00C63790">
            <w:r>
              <w:t>Mary Waldron &amp; Jennifer Chu</w:t>
            </w:r>
          </w:p>
        </w:tc>
      </w:tr>
    </w:tbl>
    <w:p w14:paraId="2639CD75" w14:textId="2C5AA463" w:rsidR="00FF4053" w:rsidRDefault="00FF4053" w:rsidP="00A847C8">
      <w:pPr>
        <w:sectPr w:rsidR="00FF4053" w:rsidSect="00CA0581">
          <w:type w:val="continuous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64615B4C" w14:textId="5CB509F0" w:rsidR="00627B21" w:rsidRDefault="00597B7C" w:rsidP="00CA0581">
      <w:r>
        <w:t xml:space="preserve"> </w:t>
      </w:r>
    </w:p>
    <w:sectPr w:rsidR="00627B21" w:rsidSect="00AE647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C7678"/>
    <w:multiLevelType w:val="hybridMultilevel"/>
    <w:tmpl w:val="597C41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2170F"/>
    <w:multiLevelType w:val="hybridMultilevel"/>
    <w:tmpl w:val="956AA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F1786"/>
    <w:multiLevelType w:val="hybridMultilevel"/>
    <w:tmpl w:val="4DF2CE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E460EC7"/>
    <w:multiLevelType w:val="hybridMultilevel"/>
    <w:tmpl w:val="56F2DAE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2B16602"/>
    <w:multiLevelType w:val="hybridMultilevel"/>
    <w:tmpl w:val="40E28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5D86620"/>
    <w:multiLevelType w:val="hybridMultilevel"/>
    <w:tmpl w:val="7B667D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7F25FD"/>
    <w:multiLevelType w:val="hybridMultilevel"/>
    <w:tmpl w:val="4EB837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A018F2"/>
    <w:multiLevelType w:val="hybridMultilevel"/>
    <w:tmpl w:val="5D4228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2901D3E"/>
    <w:multiLevelType w:val="hybridMultilevel"/>
    <w:tmpl w:val="F74A68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63B58DC"/>
    <w:multiLevelType w:val="hybridMultilevel"/>
    <w:tmpl w:val="8480CA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DB24985"/>
    <w:multiLevelType w:val="hybridMultilevel"/>
    <w:tmpl w:val="94D657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FFF7AD0"/>
    <w:multiLevelType w:val="hybridMultilevel"/>
    <w:tmpl w:val="8B98B5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26D44A4"/>
    <w:multiLevelType w:val="hybridMultilevel"/>
    <w:tmpl w:val="0ACA2164"/>
    <w:lvl w:ilvl="0" w:tplc="1B42258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86508C"/>
    <w:multiLevelType w:val="hybridMultilevel"/>
    <w:tmpl w:val="A6EC14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CCB69A5"/>
    <w:multiLevelType w:val="hybridMultilevel"/>
    <w:tmpl w:val="4308FE4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7D4818DF"/>
    <w:multiLevelType w:val="hybridMultilevel"/>
    <w:tmpl w:val="90F817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5"/>
  </w:num>
  <w:num w:numId="4">
    <w:abstractNumId w:val="4"/>
  </w:num>
  <w:num w:numId="5">
    <w:abstractNumId w:val="6"/>
  </w:num>
  <w:num w:numId="6">
    <w:abstractNumId w:val="11"/>
  </w:num>
  <w:num w:numId="7">
    <w:abstractNumId w:val="7"/>
  </w:num>
  <w:num w:numId="8">
    <w:abstractNumId w:val="8"/>
  </w:num>
  <w:num w:numId="9">
    <w:abstractNumId w:val="2"/>
  </w:num>
  <w:num w:numId="10">
    <w:abstractNumId w:val="5"/>
  </w:num>
  <w:num w:numId="11">
    <w:abstractNumId w:val="3"/>
  </w:num>
  <w:num w:numId="12">
    <w:abstractNumId w:val="9"/>
  </w:num>
  <w:num w:numId="13">
    <w:abstractNumId w:val="1"/>
  </w:num>
  <w:num w:numId="14">
    <w:abstractNumId w:val="12"/>
  </w:num>
  <w:num w:numId="15">
    <w:abstractNumId w:val="10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yszQ3sTQ3NDQ3NDBV0lEKTi0uzszPAykwNqwFAFkGff0tAAAA"/>
  </w:docVars>
  <w:rsids>
    <w:rsidRoot w:val="00BF1C3E"/>
    <w:rsid w:val="000110F8"/>
    <w:rsid w:val="0001283D"/>
    <w:rsid w:val="000152EE"/>
    <w:rsid w:val="00023B8F"/>
    <w:rsid w:val="00024144"/>
    <w:rsid w:val="0002588A"/>
    <w:rsid w:val="00025B79"/>
    <w:rsid w:val="00026541"/>
    <w:rsid w:val="00027996"/>
    <w:rsid w:val="00027AC5"/>
    <w:rsid w:val="000312F1"/>
    <w:rsid w:val="0003246B"/>
    <w:rsid w:val="0003327A"/>
    <w:rsid w:val="000365B5"/>
    <w:rsid w:val="00044109"/>
    <w:rsid w:val="00045BF1"/>
    <w:rsid w:val="00055A7C"/>
    <w:rsid w:val="0005780A"/>
    <w:rsid w:val="00061294"/>
    <w:rsid w:val="00062717"/>
    <w:rsid w:val="00064BE2"/>
    <w:rsid w:val="00076635"/>
    <w:rsid w:val="00080AB1"/>
    <w:rsid w:val="000817C0"/>
    <w:rsid w:val="00085885"/>
    <w:rsid w:val="000950FF"/>
    <w:rsid w:val="00096518"/>
    <w:rsid w:val="000966F4"/>
    <w:rsid w:val="00096D6C"/>
    <w:rsid w:val="000A2BD2"/>
    <w:rsid w:val="000A3B6D"/>
    <w:rsid w:val="000A7672"/>
    <w:rsid w:val="000A78BC"/>
    <w:rsid w:val="000B0C7E"/>
    <w:rsid w:val="000B12DE"/>
    <w:rsid w:val="000B1776"/>
    <w:rsid w:val="000B17FC"/>
    <w:rsid w:val="000B4418"/>
    <w:rsid w:val="000B6E41"/>
    <w:rsid w:val="000B7194"/>
    <w:rsid w:val="000B71F3"/>
    <w:rsid w:val="000C2CE0"/>
    <w:rsid w:val="000C39F5"/>
    <w:rsid w:val="000D0650"/>
    <w:rsid w:val="000D141D"/>
    <w:rsid w:val="000D2B44"/>
    <w:rsid w:val="000D65EC"/>
    <w:rsid w:val="000D70DA"/>
    <w:rsid w:val="000D7BBD"/>
    <w:rsid w:val="000E0724"/>
    <w:rsid w:val="000E3ABB"/>
    <w:rsid w:val="000E7ED1"/>
    <w:rsid w:val="000F1FA8"/>
    <w:rsid w:val="000F68F6"/>
    <w:rsid w:val="000F70AD"/>
    <w:rsid w:val="000F7D8E"/>
    <w:rsid w:val="00104B5C"/>
    <w:rsid w:val="001061DF"/>
    <w:rsid w:val="00106EA6"/>
    <w:rsid w:val="00111B8C"/>
    <w:rsid w:val="001238B7"/>
    <w:rsid w:val="0012619C"/>
    <w:rsid w:val="00126A4E"/>
    <w:rsid w:val="00130B94"/>
    <w:rsid w:val="00131F92"/>
    <w:rsid w:val="00134912"/>
    <w:rsid w:val="001379CA"/>
    <w:rsid w:val="00142778"/>
    <w:rsid w:val="001453B5"/>
    <w:rsid w:val="00145B5A"/>
    <w:rsid w:val="001471F8"/>
    <w:rsid w:val="001511EF"/>
    <w:rsid w:val="00153017"/>
    <w:rsid w:val="00155725"/>
    <w:rsid w:val="0015773B"/>
    <w:rsid w:val="0016078A"/>
    <w:rsid w:val="0016734C"/>
    <w:rsid w:val="0017020B"/>
    <w:rsid w:val="001726FB"/>
    <w:rsid w:val="00173A2A"/>
    <w:rsid w:val="001768B9"/>
    <w:rsid w:val="00177404"/>
    <w:rsid w:val="00177F21"/>
    <w:rsid w:val="0018297A"/>
    <w:rsid w:val="00184C7A"/>
    <w:rsid w:val="00185525"/>
    <w:rsid w:val="00186030"/>
    <w:rsid w:val="001863D6"/>
    <w:rsid w:val="00186C39"/>
    <w:rsid w:val="00187DE4"/>
    <w:rsid w:val="001907B9"/>
    <w:rsid w:val="00192D2D"/>
    <w:rsid w:val="00195AF5"/>
    <w:rsid w:val="001A0ADA"/>
    <w:rsid w:val="001A22B7"/>
    <w:rsid w:val="001A402D"/>
    <w:rsid w:val="001A591F"/>
    <w:rsid w:val="001A69FF"/>
    <w:rsid w:val="001B29ED"/>
    <w:rsid w:val="001B4029"/>
    <w:rsid w:val="001B5A7F"/>
    <w:rsid w:val="001B6EF9"/>
    <w:rsid w:val="001D6CBE"/>
    <w:rsid w:val="001D7DB3"/>
    <w:rsid w:val="001D7E19"/>
    <w:rsid w:val="001E0D07"/>
    <w:rsid w:val="001E1471"/>
    <w:rsid w:val="001E1939"/>
    <w:rsid w:val="001E4397"/>
    <w:rsid w:val="001E4C5D"/>
    <w:rsid w:val="001E6215"/>
    <w:rsid w:val="001F0DA3"/>
    <w:rsid w:val="001F3927"/>
    <w:rsid w:val="001F458B"/>
    <w:rsid w:val="001F5F1E"/>
    <w:rsid w:val="00200E8D"/>
    <w:rsid w:val="00201B27"/>
    <w:rsid w:val="00204692"/>
    <w:rsid w:val="00204AD0"/>
    <w:rsid w:val="00204E00"/>
    <w:rsid w:val="002138B5"/>
    <w:rsid w:val="00214002"/>
    <w:rsid w:val="00214D27"/>
    <w:rsid w:val="00221319"/>
    <w:rsid w:val="00222BC6"/>
    <w:rsid w:val="0022606C"/>
    <w:rsid w:val="0022726E"/>
    <w:rsid w:val="00227DFD"/>
    <w:rsid w:val="00232BD8"/>
    <w:rsid w:val="002337BE"/>
    <w:rsid w:val="0023406D"/>
    <w:rsid w:val="00235A17"/>
    <w:rsid w:val="00240B45"/>
    <w:rsid w:val="00244110"/>
    <w:rsid w:val="00246311"/>
    <w:rsid w:val="0024728C"/>
    <w:rsid w:val="00252597"/>
    <w:rsid w:val="00253EC0"/>
    <w:rsid w:val="00255AB0"/>
    <w:rsid w:val="0025636E"/>
    <w:rsid w:val="00256DD5"/>
    <w:rsid w:val="0026059E"/>
    <w:rsid w:val="00263160"/>
    <w:rsid w:val="00263F70"/>
    <w:rsid w:val="002647B6"/>
    <w:rsid w:val="00266E42"/>
    <w:rsid w:val="00267E29"/>
    <w:rsid w:val="0027409F"/>
    <w:rsid w:val="00276665"/>
    <w:rsid w:val="002870BB"/>
    <w:rsid w:val="002922BC"/>
    <w:rsid w:val="0029784C"/>
    <w:rsid w:val="002A11E6"/>
    <w:rsid w:val="002A46D8"/>
    <w:rsid w:val="002A64F2"/>
    <w:rsid w:val="002B223A"/>
    <w:rsid w:val="002B31E5"/>
    <w:rsid w:val="002B3603"/>
    <w:rsid w:val="002B4DF1"/>
    <w:rsid w:val="002B5AE4"/>
    <w:rsid w:val="002B6C48"/>
    <w:rsid w:val="002C1617"/>
    <w:rsid w:val="002C59A6"/>
    <w:rsid w:val="002C77A9"/>
    <w:rsid w:val="002C7C17"/>
    <w:rsid w:val="002D38AE"/>
    <w:rsid w:val="002D3A8A"/>
    <w:rsid w:val="002D7414"/>
    <w:rsid w:val="002E140D"/>
    <w:rsid w:val="002E295F"/>
    <w:rsid w:val="002E5D3B"/>
    <w:rsid w:val="002F11FF"/>
    <w:rsid w:val="002F1A7D"/>
    <w:rsid w:val="002F392B"/>
    <w:rsid w:val="002F63EE"/>
    <w:rsid w:val="00300AF1"/>
    <w:rsid w:val="00302E05"/>
    <w:rsid w:val="00304D55"/>
    <w:rsid w:val="00304F9E"/>
    <w:rsid w:val="00312918"/>
    <w:rsid w:val="00313269"/>
    <w:rsid w:val="003179A3"/>
    <w:rsid w:val="00326B78"/>
    <w:rsid w:val="00327F10"/>
    <w:rsid w:val="0033206B"/>
    <w:rsid w:val="003320A6"/>
    <w:rsid w:val="00334172"/>
    <w:rsid w:val="003372E4"/>
    <w:rsid w:val="00340D24"/>
    <w:rsid w:val="00340DA4"/>
    <w:rsid w:val="00342A28"/>
    <w:rsid w:val="00344A9C"/>
    <w:rsid w:val="003453FE"/>
    <w:rsid w:val="00351742"/>
    <w:rsid w:val="003534CF"/>
    <w:rsid w:val="00355A63"/>
    <w:rsid w:val="00360A05"/>
    <w:rsid w:val="0036188B"/>
    <w:rsid w:val="003619F2"/>
    <w:rsid w:val="00362C44"/>
    <w:rsid w:val="00365C3E"/>
    <w:rsid w:val="00367F72"/>
    <w:rsid w:val="003711C2"/>
    <w:rsid w:val="00373D19"/>
    <w:rsid w:val="003746BD"/>
    <w:rsid w:val="0038279F"/>
    <w:rsid w:val="00382839"/>
    <w:rsid w:val="003829D8"/>
    <w:rsid w:val="0038600A"/>
    <w:rsid w:val="00394650"/>
    <w:rsid w:val="00396E7F"/>
    <w:rsid w:val="00397265"/>
    <w:rsid w:val="00397A5F"/>
    <w:rsid w:val="003A0FCB"/>
    <w:rsid w:val="003A29A9"/>
    <w:rsid w:val="003A57B1"/>
    <w:rsid w:val="003A65EB"/>
    <w:rsid w:val="003A74B3"/>
    <w:rsid w:val="003A75BC"/>
    <w:rsid w:val="003A7C72"/>
    <w:rsid w:val="003C1766"/>
    <w:rsid w:val="003C2689"/>
    <w:rsid w:val="003C2BDE"/>
    <w:rsid w:val="003C6641"/>
    <w:rsid w:val="003D27EA"/>
    <w:rsid w:val="003D5590"/>
    <w:rsid w:val="003E183E"/>
    <w:rsid w:val="003E702A"/>
    <w:rsid w:val="003E7E0D"/>
    <w:rsid w:val="003F1A59"/>
    <w:rsid w:val="00401A45"/>
    <w:rsid w:val="00405629"/>
    <w:rsid w:val="0040584D"/>
    <w:rsid w:val="004176BE"/>
    <w:rsid w:val="0042073E"/>
    <w:rsid w:val="00421114"/>
    <w:rsid w:val="004235E0"/>
    <w:rsid w:val="00423C31"/>
    <w:rsid w:val="004247AB"/>
    <w:rsid w:val="00426400"/>
    <w:rsid w:val="00427B45"/>
    <w:rsid w:val="0043089C"/>
    <w:rsid w:val="004324A2"/>
    <w:rsid w:val="00442ACB"/>
    <w:rsid w:val="00442CB6"/>
    <w:rsid w:val="00445E89"/>
    <w:rsid w:val="00455E07"/>
    <w:rsid w:val="0045763F"/>
    <w:rsid w:val="004577BD"/>
    <w:rsid w:val="0046176B"/>
    <w:rsid w:val="00461E2A"/>
    <w:rsid w:val="00465858"/>
    <w:rsid w:val="004701BB"/>
    <w:rsid w:val="00482640"/>
    <w:rsid w:val="00484445"/>
    <w:rsid w:val="00485576"/>
    <w:rsid w:val="00486276"/>
    <w:rsid w:val="00487233"/>
    <w:rsid w:val="00493C56"/>
    <w:rsid w:val="004954D2"/>
    <w:rsid w:val="004A1618"/>
    <w:rsid w:val="004A5E81"/>
    <w:rsid w:val="004A6921"/>
    <w:rsid w:val="004B2E03"/>
    <w:rsid w:val="004B46DC"/>
    <w:rsid w:val="004C006B"/>
    <w:rsid w:val="004C0285"/>
    <w:rsid w:val="004C0D9A"/>
    <w:rsid w:val="004C292F"/>
    <w:rsid w:val="004C5B46"/>
    <w:rsid w:val="004C78A7"/>
    <w:rsid w:val="004C7D0B"/>
    <w:rsid w:val="004D1448"/>
    <w:rsid w:val="004E592D"/>
    <w:rsid w:val="004F23F0"/>
    <w:rsid w:val="004F7D36"/>
    <w:rsid w:val="00511628"/>
    <w:rsid w:val="00513165"/>
    <w:rsid w:val="00515C6A"/>
    <w:rsid w:val="005175E1"/>
    <w:rsid w:val="005206FB"/>
    <w:rsid w:val="005218B5"/>
    <w:rsid w:val="0052226E"/>
    <w:rsid w:val="0052279D"/>
    <w:rsid w:val="0052772D"/>
    <w:rsid w:val="005310BF"/>
    <w:rsid w:val="00533137"/>
    <w:rsid w:val="00533A64"/>
    <w:rsid w:val="005357C1"/>
    <w:rsid w:val="00535D1F"/>
    <w:rsid w:val="00541066"/>
    <w:rsid w:val="00541498"/>
    <w:rsid w:val="00542D16"/>
    <w:rsid w:val="00544218"/>
    <w:rsid w:val="0054432F"/>
    <w:rsid w:val="00546610"/>
    <w:rsid w:val="00550C61"/>
    <w:rsid w:val="00552E0E"/>
    <w:rsid w:val="005555AC"/>
    <w:rsid w:val="005565C6"/>
    <w:rsid w:val="005579B0"/>
    <w:rsid w:val="00563655"/>
    <w:rsid w:val="005705EC"/>
    <w:rsid w:val="00570ABB"/>
    <w:rsid w:val="00573E76"/>
    <w:rsid w:val="005761A5"/>
    <w:rsid w:val="005765B6"/>
    <w:rsid w:val="00577987"/>
    <w:rsid w:val="00583345"/>
    <w:rsid w:val="00584BB6"/>
    <w:rsid w:val="005917B7"/>
    <w:rsid w:val="005923B5"/>
    <w:rsid w:val="005924DC"/>
    <w:rsid w:val="0059390D"/>
    <w:rsid w:val="00596C8A"/>
    <w:rsid w:val="00597619"/>
    <w:rsid w:val="005977AA"/>
    <w:rsid w:val="00597B7C"/>
    <w:rsid w:val="005A48AD"/>
    <w:rsid w:val="005A7759"/>
    <w:rsid w:val="005B0BE4"/>
    <w:rsid w:val="005B4B5E"/>
    <w:rsid w:val="005B4D37"/>
    <w:rsid w:val="005B7142"/>
    <w:rsid w:val="005B7542"/>
    <w:rsid w:val="005D1B53"/>
    <w:rsid w:val="005D5DEF"/>
    <w:rsid w:val="005D776A"/>
    <w:rsid w:val="005E0ABD"/>
    <w:rsid w:val="005E4308"/>
    <w:rsid w:val="005E473C"/>
    <w:rsid w:val="005F130C"/>
    <w:rsid w:val="005F70DC"/>
    <w:rsid w:val="005F7571"/>
    <w:rsid w:val="006004C6"/>
    <w:rsid w:val="00603333"/>
    <w:rsid w:val="00603B17"/>
    <w:rsid w:val="00606400"/>
    <w:rsid w:val="00610541"/>
    <w:rsid w:val="00613E62"/>
    <w:rsid w:val="00622117"/>
    <w:rsid w:val="00623C0D"/>
    <w:rsid w:val="006248A1"/>
    <w:rsid w:val="00624C66"/>
    <w:rsid w:val="006273FC"/>
    <w:rsid w:val="00627B21"/>
    <w:rsid w:val="00635664"/>
    <w:rsid w:val="00636503"/>
    <w:rsid w:val="00640F01"/>
    <w:rsid w:val="00646ABB"/>
    <w:rsid w:val="00654715"/>
    <w:rsid w:val="00654B4D"/>
    <w:rsid w:val="00655545"/>
    <w:rsid w:val="00664CA3"/>
    <w:rsid w:val="00670034"/>
    <w:rsid w:val="00672020"/>
    <w:rsid w:val="0067614B"/>
    <w:rsid w:val="00680CF9"/>
    <w:rsid w:val="00682870"/>
    <w:rsid w:val="00685A5A"/>
    <w:rsid w:val="00691040"/>
    <w:rsid w:val="00696D9E"/>
    <w:rsid w:val="006B0ED9"/>
    <w:rsid w:val="006B3B64"/>
    <w:rsid w:val="006B6C69"/>
    <w:rsid w:val="006D2276"/>
    <w:rsid w:val="006D2519"/>
    <w:rsid w:val="006E1369"/>
    <w:rsid w:val="006E1C40"/>
    <w:rsid w:val="006E2D3E"/>
    <w:rsid w:val="006F0A4E"/>
    <w:rsid w:val="006F2060"/>
    <w:rsid w:val="006F52B9"/>
    <w:rsid w:val="006F5C63"/>
    <w:rsid w:val="006F5D6B"/>
    <w:rsid w:val="006F6D30"/>
    <w:rsid w:val="0070211A"/>
    <w:rsid w:val="0070498B"/>
    <w:rsid w:val="0070770A"/>
    <w:rsid w:val="00712649"/>
    <w:rsid w:val="00712D76"/>
    <w:rsid w:val="007219ED"/>
    <w:rsid w:val="0072560A"/>
    <w:rsid w:val="007257BB"/>
    <w:rsid w:val="007326CF"/>
    <w:rsid w:val="007338A0"/>
    <w:rsid w:val="00746DFD"/>
    <w:rsid w:val="007531A1"/>
    <w:rsid w:val="00756C93"/>
    <w:rsid w:val="00760EE0"/>
    <w:rsid w:val="00765833"/>
    <w:rsid w:val="00765C11"/>
    <w:rsid w:val="00766565"/>
    <w:rsid w:val="00766716"/>
    <w:rsid w:val="00766DDC"/>
    <w:rsid w:val="00770E12"/>
    <w:rsid w:val="007720A5"/>
    <w:rsid w:val="007807AC"/>
    <w:rsid w:val="00780CEC"/>
    <w:rsid w:val="007830D5"/>
    <w:rsid w:val="0079066A"/>
    <w:rsid w:val="00792A6C"/>
    <w:rsid w:val="007932D9"/>
    <w:rsid w:val="0079528E"/>
    <w:rsid w:val="00795CFB"/>
    <w:rsid w:val="007A2720"/>
    <w:rsid w:val="007A6002"/>
    <w:rsid w:val="007A7377"/>
    <w:rsid w:val="007B11DB"/>
    <w:rsid w:val="007B14C0"/>
    <w:rsid w:val="007B2A92"/>
    <w:rsid w:val="007B311F"/>
    <w:rsid w:val="007C1FD9"/>
    <w:rsid w:val="007C2BBA"/>
    <w:rsid w:val="007C2DBA"/>
    <w:rsid w:val="007D3C26"/>
    <w:rsid w:val="007D60AC"/>
    <w:rsid w:val="007D64B9"/>
    <w:rsid w:val="007D73BF"/>
    <w:rsid w:val="007E39A4"/>
    <w:rsid w:val="007E49FF"/>
    <w:rsid w:val="007E69DE"/>
    <w:rsid w:val="007F00B1"/>
    <w:rsid w:val="007F4671"/>
    <w:rsid w:val="007F6AF7"/>
    <w:rsid w:val="007F7472"/>
    <w:rsid w:val="00804AD5"/>
    <w:rsid w:val="00806D32"/>
    <w:rsid w:val="00812286"/>
    <w:rsid w:val="008228FB"/>
    <w:rsid w:val="00830C03"/>
    <w:rsid w:val="0083445A"/>
    <w:rsid w:val="00835458"/>
    <w:rsid w:val="00837176"/>
    <w:rsid w:val="0084044E"/>
    <w:rsid w:val="008463C9"/>
    <w:rsid w:val="00846F63"/>
    <w:rsid w:val="008472BA"/>
    <w:rsid w:val="008509F4"/>
    <w:rsid w:val="00851254"/>
    <w:rsid w:val="008534FC"/>
    <w:rsid w:val="00853DC4"/>
    <w:rsid w:val="008622F0"/>
    <w:rsid w:val="00863C42"/>
    <w:rsid w:val="008718E8"/>
    <w:rsid w:val="008719B6"/>
    <w:rsid w:val="008719E0"/>
    <w:rsid w:val="00872AB3"/>
    <w:rsid w:val="00874643"/>
    <w:rsid w:val="008872E9"/>
    <w:rsid w:val="00892882"/>
    <w:rsid w:val="0089434B"/>
    <w:rsid w:val="008A0501"/>
    <w:rsid w:val="008A3522"/>
    <w:rsid w:val="008A68EA"/>
    <w:rsid w:val="008A6EED"/>
    <w:rsid w:val="008B52E5"/>
    <w:rsid w:val="008C20EB"/>
    <w:rsid w:val="008D0E0B"/>
    <w:rsid w:val="008D4333"/>
    <w:rsid w:val="008D64BC"/>
    <w:rsid w:val="008D76BC"/>
    <w:rsid w:val="008E01F4"/>
    <w:rsid w:val="008E0681"/>
    <w:rsid w:val="008E15F6"/>
    <w:rsid w:val="008E2AC9"/>
    <w:rsid w:val="008F12FB"/>
    <w:rsid w:val="008F1583"/>
    <w:rsid w:val="008F36D9"/>
    <w:rsid w:val="008F579D"/>
    <w:rsid w:val="008F6B7A"/>
    <w:rsid w:val="008F7853"/>
    <w:rsid w:val="009013DA"/>
    <w:rsid w:val="00901ACD"/>
    <w:rsid w:val="00912C7A"/>
    <w:rsid w:val="00925A83"/>
    <w:rsid w:val="00930374"/>
    <w:rsid w:val="0093249F"/>
    <w:rsid w:val="00932982"/>
    <w:rsid w:val="00934515"/>
    <w:rsid w:val="00934D96"/>
    <w:rsid w:val="00941A03"/>
    <w:rsid w:val="009429A8"/>
    <w:rsid w:val="00943677"/>
    <w:rsid w:val="009476D5"/>
    <w:rsid w:val="00961751"/>
    <w:rsid w:val="00961F15"/>
    <w:rsid w:val="00963692"/>
    <w:rsid w:val="00964AE6"/>
    <w:rsid w:val="00970080"/>
    <w:rsid w:val="0097467A"/>
    <w:rsid w:val="00984CB6"/>
    <w:rsid w:val="009856BD"/>
    <w:rsid w:val="00990AD7"/>
    <w:rsid w:val="00990D82"/>
    <w:rsid w:val="00991A93"/>
    <w:rsid w:val="00993BE9"/>
    <w:rsid w:val="00995660"/>
    <w:rsid w:val="00995725"/>
    <w:rsid w:val="009A1294"/>
    <w:rsid w:val="009B4A3A"/>
    <w:rsid w:val="009B68B4"/>
    <w:rsid w:val="009B78DF"/>
    <w:rsid w:val="009C3BEC"/>
    <w:rsid w:val="009D1214"/>
    <w:rsid w:val="009D1266"/>
    <w:rsid w:val="009D1C54"/>
    <w:rsid w:val="009D52B2"/>
    <w:rsid w:val="009D71F2"/>
    <w:rsid w:val="009E0E20"/>
    <w:rsid w:val="009E13DE"/>
    <w:rsid w:val="009E458E"/>
    <w:rsid w:val="009E50A5"/>
    <w:rsid w:val="009F0395"/>
    <w:rsid w:val="009F150D"/>
    <w:rsid w:val="009F3249"/>
    <w:rsid w:val="009F3A27"/>
    <w:rsid w:val="009F3F0F"/>
    <w:rsid w:val="009F4614"/>
    <w:rsid w:val="009F7734"/>
    <w:rsid w:val="00A0012B"/>
    <w:rsid w:val="00A00CA2"/>
    <w:rsid w:val="00A02EE9"/>
    <w:rsid w:val="00A0458E"/>
    <w:rsid w:val="00A061BD"/>
    <w:rsid w:val="00A10FD3"/>
    <w:rsid w:val="00A11465"/>
    <w:rsid w:val="00A12DA3"/>
    <w:rsid w:val="00A16625"/>
    <w:rsid w:val="00A168B0"/>
    <w:rsid w:val="00A2088E"/>
    <w:rsid w:val="00A4022D"/>
    <w:rsid w:val="00A40CFF"/>
    <w:rsid w:val="00A41713"/>
    <w:rsid w:val="00A459AB"/>
    <w:rsid w:val="00A46907"/>
    <w:rsid w:val="00A46C0B"/>
    <w:rsid w:val="00A55063"/>
    <w:rsid w:val="00A57878"/>
    <w:rsid w:val="00A61D29"/>
    <w:rsid w:val="00A6791B"/>
    <w:rsid w:val="00A7006B"/>
    <w:rsid w:val="00A73B48"/>
    <w:rsid w:val="00A7614D"/>
    <w:rsid w:val="00A77703"/>
    <w:rsid w:val="00A80A84"/>
    <w:rsid w:val="00A80C03"/>
    <w:rsid w:val="00A847C8"/>
    <w:rsid w:val="00A8549B"/>
    <w:rsid w:val="00A85808"/>
    <w:rsid w:val="00A9252E"/>
    <w:rsid w:val="00A92928"/>
    <w:rsid w:val="00A96B41"/>
    <w:rsid w:val="00A97794"/>
    <w:rsid w:val="00AA006C"/>
    <w:rsid w:val="00AA3146"/>
    <w:rsid w:val="00AA75AC"/>
    <w:rsid w:val="00AB01E0"/>
    <w:rsid w:val="00AB2737"/>
    <w:rsid w:val="00AB7000"/>
    <w:rsid w:val="00AC12D7"/>
    <w:rsid w:val="00AC36E4"/>
    <w:rsid w:val="00AC4530"/>
    <w:rsid w:val="00AC5AA6"/>
    <w:rsid w:val="00AC6B2C"/>
    <w:rsid w:val="00AC79D5"/>
    <w:rsid w:val="00AD41E3"/>
    <w:rsid w:val="00AD4325"/>
    <w:rsid w:val="00AD4B78"/>
    <w:rsid w:val="00AD4B8F"/>
    <w:rsid w:val="00AD52E0"/>
    <w:rsid w:val="00AD660B"/>
    <w:rsid w:val="00AD67BE"/>
    <w:rsid w:val="00AE3C4E"/>
    <w:rsid w:val="00AE51F8"/>
    <w:rsid w:val="00AE6471"/>
    <w:rsid w:val="00AE6D78"/>
    <w:rsid w:val="00AE7F5D"/>
    <w:rsid w:val="00AF0794"/>
    <w:rsid w:val="00AF0D81"/>
    <w:rsid w:val="00AF2115"/>
    <w:rsid w:val="00AF3982"/>
    <w:rsid w:val="00AF3BE2"/>
    <w:rsid w:val="00AF4E48"/>
    <w:rsid w:val="00B01404"/>
    <w:rsid w:val="00B02F77"/>
    <w:rsid w:val="00B165B4"/>
    <w:rsid w:val="00B175D6"/>
    <w:rsid w:val="00B20805"/>
    <w:rsid w:val="00B20F6C"/>
    <w:rsid w:val="00B22631"/>
    <w:rsid w:val="00B245B0"/>
    <w:rsid w:val="00B2469E"/>
    <w:rsid w:val="00B24B41"/>
    <w:rsid w:val="00B2523A"/>
    <w:rsid w:val="00B269AC"/>
    <w:rsid w:val="00B272C5"/>
    <w:rsid w:val="00B327A6"/>
    <w:rsid w:val="00B43322"/>
    <w:rsid w:val="00B43374"/>
    <w:rsid w:val="00B44458"/>
    <w:rsid w:val="00B47C1B"/>
    <w:rsid w:val="00B529F1"/>
    <w:rsid w:val="00B537EA"/>
    <w:rsid w:val="00B56525"/>
    <w:rsid w:val="00B56F30"/>
    <w:rsid w:val="00B606FC"/>
    <w:rsid w:val="00B60D56"/>
    <w:rsid w:val="00B61AF0"/>
    <w:rsid w:val="00B66AF6"/>
    <w:rsid w:val="00B705E9"/>
    <w:rsid w:val="00B73DEF"/>
    <w:rsid w:val="00B75C48"/>
    <w:rsid w:val="00B81372"/>
    <w:rsid w:val="00B81782"/>
    <w:rsid w:val="00B827BF"/>
    <w:rsid w:val="00B86F58"/>
    <w:rsid w:val="00B87A1B"/>
    <w:rsid w:val="00B9080F"/>
    <w:rsid w:val="00B90CD1"/>
    <w:rsid w:val="00B9386A"/>
    <w:rsid w:val="00B9470C"/>
    <w:rsid w:val="00B955ED"/>
    <w:rsid w:val="00BA0AB8"/>
    <w:rsid w:val="00BA5D82"/>
    <w:rsid w:val="00BB05E4"/>
    <w:rsid w:val="00BB2B52"/>
    <w:rsid w:val="00BB403B"/>
    <w:rsid w:val="00BB5324"/>
    <w:rsid w:val="00BD32CB"/>
    <w:rsid w:val="00BE28A4"/>
    <w:rsid w:val="00BE3618"/>
    <w:rsid w:val="00BE3F6C"/>
    <w:rsid w:val="00BE46C2"/>
    <w:rsid w:val="00BE7FCB"/>
    <w:rsid w:val="00BF1C3E"/>
    <w:rsid w:val="00BF24A4"/>
    <w:rsid w:val="00BF676E"/>
    <w:rsid w:val="00C02737"/>
    <w:rsid w:val="00C03D70"/>
    <w:rsid w:val="00C044B7"/>
    <w:rsid w:val="00C10563"/>
    <w:rsid w:val="00C11520"/>
    <w:rsid w:val="00C1349B"/>
    <w:rsid w:val="00C167E4"/>
    <w:rsid w:val="00C17969"/>
    <w:rsid w:val="00C2038F"/>
    <w:rsid w:val="00C20C05"/>
    <w:rsid w:val="00C254CA"/>
    <w:rsid w:val="00C2599D"/>
    <w:rsid w:val="00C2624A"/>
    <w:rsid w:val="00C26E05"/>
    <w:rsid w:val="00C303B5"/>
    <w:rsid w:val="00C3219C"/>
    <w:rsid w:val="00C42C08"/>
    <w:rsid w:val="00C43C84"/>
    <w:rsid w:val="00C4421B"/>
    <w:rsid w:val="00C44D77"/>
    <w:rsid w:val="00C454B8"/>
    <w:rsid w:val="00C463BC"/>
    <w:rsid w:val="00C52F76"/>
    <w:rsid w:val="00C564E8"/>
    <w:rsid w:val="00C63790"/>
    <w:rsid w:val="00C748EA"/>
    <w:rsid w:val="00C756E1"/>
    <w:rsid w:val="00C90950"/>
    <w:rsid w:val="00C939BF"/>
    <w:rsid w:val="00C9466F"/>
    <w:rsid w:val="00C95F1C"/>
    <w:rsid w:val="00CA0581"/>
    <w:rsid w:val="00CA26F4"/>
    <w:rsid w:val="00CA5A85"/>
    <w:rsid w:val="00CB428E"/>
    <w:rsid w:val="00CB4CBB"/>
    <w:rsid w:val="00CD082F"/>
    <w:rsid w:val="00CD7789"/>
    <w:rsid w:val="00CE1F7D"/>
    <w:rsid w:val="00CE447C"/>
    <w:rsid w:val="00CE5609"/>
    <w:rsid w:val="00CE6314"/>
    <w:rsid w:val="00CF64DE"/>
    <w:rsid w:val="00D041F1"/>
    <w:rsid w:val="00D0546F"/>
    <w:rsid w:val="00D06D6D"/>
    <w:rsid w:val="00D10494"/>
    <w:rsid w:val="00D10711"/>
    <w:rsid w:val="00D138DD"/>
    <w:rsid w:val="00D1517B"/>
    <w:rsid w:val="00D20999"/>
    <w:rsid w:val="00D21502"/>
    <w:rsid w:val="00D300D2"/>
    <w:rsid w:val="00D34165"/>
    <w:rsid w:val="00D40D91"/>
    <w:rsid w:val="00D4365B"/>
    <w:rsid w:val="00D43C71"/>
    <w:rsid w:val="00D447CE"/>
    <w:rsid w:val="00D448A0"/>
    <w:rsid w:val="00D472D2"/>
    <w:rsid w:val="00D508B2"/>
    <w:rsid w:val="00D50C28"/>
    <w:rsid w:val="00D51C44"/>
    <w:rsid w:val="00D5550E"/>
    <w:rsid w:val="00D64036"/>
    <w:rsid w:val="00D65EF6"/>
    <w:rsid w:val="00D66623"/>
    <w:rsid w:val="00D66ECB"/>
    <w:rsid w:val="00D675E8"/>
    <w:rsid w:val="00D71397"/>
    <w:rsid w:val="00D7348D"/>
    <w:rsid w:val="00D77CE9"/>
    <w:rsid w:val="00D841B6"/>
    <w:rsid w:val="00D8606D"/>
    <w:rsid w:val="00D932DB"/>
    <w:rsid w:val="00D93B04"/>
    <w:rsid w:val="00D96423"/>
    <w:rsid w:val="00DA26BC"/>
    <w:rsid w:val="00DA3D75"/>
    <w:rsid w:val="00DA4029"/>
    <w:rsid w:val="00DA5B02"/>
    <w:rsid w:val="00DA5F5F"/>
    <w:rsid w:val="00DA724D"/>
    <w:rsid w:val="00DB53AA"/>
    <w:rsid w:val="00DB7B47"/>
    <w:rsid w:val="00DC30F5"/>
    <w:rsid w:val="00DC33E0"/>
    <w:rsid w:val="00DC47AB"/>
    <w:rsid w:val="00DC5367"/>
    <w:rsid w:val="00DC579A"/>
    <w:rsid w:val="00DC5F13"/>
    <w:rsid w:val="00DC65B3"/>
    <w:rsid w:val="00DD54BD"/>
    <w:rsid w:val="00DD693B"/>
    <w:rsid w:val="00DD6AC1"/>
    <w:rsid w:val="00DE3361"/>
    <w:rsid w:val="00DF09B8"/>
    <w:rsid w:val="00DF2B52"/>
    <w:rsid w:val="00DF6718"/>
    <w:rsid w:val="00DF77D2"/>
    <w:rsid w:val="00E03964"/>
    <w:rsid w:val="00E0403D"/>
    <w:rsid w:val="00E10CD6"/>
    <w:rsid w:val="00E11F43"/>
    <w:rsid w:val="00E17273"/>
    <w:rsid w:val="00E177B2"/>
    <w:rsid w:val="00E17AD6"/>
    <w:rsid w:val="00E2005B"/>
    <w:rsid w:val="00E22AB7"/>
    <w:rsid w:val="00E25381"/>
    <w:rsid w:val="00E2657C"/>
    <w:rsid w:val="00E27D9B"/>
    <w:rsid w:val="00E31B07"/>
    <w:rsid w:val="00E34C45"/>
    <w:rsid w:val="00E36CCC"/>
    <w:rsid w:val="00E43654"/>
    <w:rsid w:val="00E457D7"/>
    <w:rsid w:val="00E5053B"/>
    <w:rsid w:val="00E53680"/>
    <w:rsid w:val="00E57B5C"/>
    <w:rsid w:val="00E610E0"/>
    <w:rsid w:val="00E61E4C"/>
    <w:rsid w:val="00E63BC9"/>
    <w:rsid w:val="00E64935"/>
    <w:rsid w:val="00E66158"/>
    <w:rsid w:val="00E713E9"/>
    <w:rsid w:val="00E747E4"/>
    <w:rsid w:val="00E812C9"/>
    <w:rsid w:val="00E81533"/>
    <w:rsid w:val="00E83E20"/>
    <w:rsid w:val="00E857CC"/>
    <w:rsid w:val="00E90069"/>
    <w:rsid w:val="00E940A6"/>
    <w:rsid w:val="00E96CEF"/>
    <w:rsid w:val="00E97894"/>
    <w:rsid w:val="00EA06CC"/>
    <w:rsid w:val="00EA5767"/>
    <w:rsid w:val="00EB6193"/>
    <w:rsid w:val="00EC12AE"/>
    <w:rsid w:val="00EC6A2F"/>
    <w:rsid w:val="00ED5263"/>
    <w:rsid w:val="00ED578D"/>
    <w:rsid w:val="00EE38A2"/>
    <w:rsid w:val="00EE4323"/>
    <w:rsid w:val="00EE575B"/>
    <w:rsid w:val="00EE6C6E"/>
    <w:rsid w:val="00EF0844"/>
    <w:rsid w:val="00F0060B"/>
    <w:rsid w:val="00F0171A"/>
    <w:rsid w:val="00F10A0D"/>
    <w:rsid w:val="00F177EB"/>
    <w:rsid w:val="00F2278A"/>
    <w:rsid w:val="00F26791"/>
    <w:rsid w:val="00F318DD"/>
    <w:rsid w:val="00F322E2"/>
    <w:rsid w:val="00F33ACE"/>
    <w:rsid w:val="00F34B62"/>
    <w:rsid w:val="00F43B76"/>
    <w:rsid w:val="00F4545B"/>
    <w:rsid w:val="00F5253E"/>
    <w:rsid w:val="00F53C15"/>
    <w:rsid w:val="00F55226"/>
    <w:rsid w:val="00F555DD"/>
    <w:rsid w:val="00F55EC4"/>
    <w:rsid w:val="00F6106D"/>
    <w:rsid w:val="00F63DEE"/>
    <w:rsid w:val="00F70063"/>
    <w:rsid w:val="00F70A26"/>
    <w:rsid w:val="00F71F6A"/>
    <w:rsid w:val="00F762C1"/>
    <w:rsid w:val="00F80105"/>
    <w:rsid w:val="00F81619"/>
    <w:rsid w:val="00F84D24"/>
    <w:rsid w:val="00F8694F"/>
    <w:rsid w:val="00F873D5"/>
    <w:rsid w:val="00F91E3E"/>
    <w:rsid w:val="00F9363E"/>
    <w:rsid w:val="00F939A4"/>
    <w:rsid w:val="00F94661"/>
    <w:rsid w:val="00F94B0B"/>
    <w:rsid w:val="00FA123A"/>
    <w:rsid w:val="00FB0666"/>
    <w:rsid w:val="00FB7552"/>
    <w:rsid w:val="00FC23E3"/>
    <w:rsid w:val="00FC4215"/>
    <w:rsid w:val="00FD4CD2"/>
    <w:rsid w:val="00FD5686"/>
    <w:rsid w:val="00FD59EB"/>
    <w:rsid w:val="00FD5FB6"/>
    <w:rsid w:val="00FE1579"/>
    <w:rsid w:val="00FE4456"/>
    <w:rsid w:val="00FE4E1B"/>
    <w:rsid w:val="00FE5156"/>
    <w:rsid w:val="00FE667E"/>
    <w:rsid w:val="00FF0EEE"/>
    <w:rsid w:val="00FF2430"/>
    <w:rsid w:val="00FF4053"/>
    <w:rsid w:val="00FF6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65065"/>
  <w15:chartTrackingRefBased/>
  <w15:docId w15:val="{4C9DAB3C-A33D-487B-BC64-A819AB1A9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12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4B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4B8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B01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B01E0"/>
    <w:rPr>
      <w:b/>
      <w:bCs/>
    </w:rPr>
  </w:style>
  <w:style w:type="table" w:styleId="TableGrid">
    <w:name w:val="Table Grid"/>
    <w:basedOn w:val="TableNormal"/>
    <w:uiPriority w:val="39"/>
    <w:rsid w:val="00C748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07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342B4A-38EA-4ED2-BA16-2D4E1A0A7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Dubelko</dc:creator>
  <cp:keywords/>
  <dc:description/>
  <cp:lastModifiedBy>John Dubelko</cp:lastModifiedBy>
  <cp:revision>3</cp:revision>
  <dcterms:created xsi:type="dcterms:W3CDTF">2021-11-17T01:07:00Z</dcterms:created>
  <dcterms:modified xsi:type="dcterms:W3CDTF">2021-11-17T01:07:00Z</dcterms:modified>
</cp:coreProperties>
</file>